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far: Sparse Exploratory Approximate Factor Analysis for High-dimensional Data in 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n abstract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introduction</w:t>
      </w:r>
    </w:p>
    <w:bookmarkEnd w:id="20"/>
    <w:bookmarkStart w:id="21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This is method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or result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far: Sparse Exploratory Approximate Factor Analysis for High-dimensional Data in R</dc:title>
  <dc:creator/>
  <cp:keywords>keyword1, keyword2</cp:keywords>
  <dcterms:created xsi:type="dcterms:W3CDTF">2025-03-12T14:54:22Z</dcterms:created>
  <dcterms:modified xsi:type="dcterms:W3CDTF">2025-03-12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bstract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